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356523" w14:textId="2F954CD5" w:rsidR="001A70FF" w:rsidRPr="00654B0F" w:rsidRDefault="00043480" w:rsidP="00871E36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College </w:t>
      </w:r>
      <w:r w:rsidR="009E207F">
        <w:rPr>
          <w:rFonts w:cstheme="minorHAnsi"/>
          <w:b/>
          <w:bCs/>
        </w:rPr>
        <w:t xml:space="preserve">Senate </w:t>
      </w:r>
      <w:r w:rsidR="001A70FF" w:rsidRPr="00654B0F">
        <w:rPr>
          <w:rFonts w:cstheme="minorHAnsi"/>
          <w:b/>
          <w:bCs/>
        </w:rPr>
        <w:t>Course Description Form</w:t>
      </w:r>
    </w:p>
    <w:p w14:paraId="006D18CA" w14:textId="77777777" w:rsidR="00611700" w:rsidRPr="00654B0F" w:rsidRDefault="001A70FF" w:rsidP="00611700">
      <w:pPr>
        <w:pStyle w:val="CommentText"/>
        <w:rPr>
          <w:rFonts w:cstheme="minorHAnsi"/>
          <w:sz w:val="24"/>
          <w:szCs w:val="24"/>
        </w:rPr>
      </w:pPr>
      <w:r w:rsidRPr="00654B0F">
        <w:rPr>
          <w:rFonts w:cstheme="minorHAnsi"/>
          <w:b/>
          <w:bCs/>
          <w:sz w:val="24"/>
          <w:szCs w:val="24"/>
        </w:rPr>
        <w:t>Course Name and Proposed Number Level (100, 200, 300, 400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55"/>
      </w:tblGrid>
      <w:tr w:rsidR="00611700" w:rsidRPr="00654B0F" w14:paraId="248C277E" w14:textId="77777777" w:rsidTr="0084664F">
        <w:tc>
          <w:tcPr>
            <w:tcW w:w="10255" w:type="dxa"/>
          </w:tcPr>
          <w:p w14:paraId="745CBB58" w14:textId="77777777" w:rsidR="00611700" w:rsidRPr="00654B0F" w:rsidRDefault="00611700" w:rsidP="0084664F">
            <w:pPr>
              <w:rPr>
                <w:rFonts w:cstheme="minorHAnsi"/>
              </w:rPr>
            </w:pPr>
          </w:p>
        </w:tc>
      </w:tr>
    </w:tbl>
    <w:p w14:paraId="2FD3C9D7" w14:textId="77777777" w:rsidR="00611700" w:rsidRDefault="00611700" w:rsidP="00611700">
      <w:pPr>
        <w:pStyle w:val="NoSpacing"/>
      </w:pPr>
    </w:p>
    <w:p w14:paraId="5E6430EE" w14:textId="77777777" w:rsidR="00611700" w:rsidRPr="00654B0F" w:rsidRDefault="009B7BB9" w:rsidP="00611700">
      <w:pPr>
        <w:pStyle w:val="CommentText"/>
        <w:rPr>
          <w:rFonts w:cstheme="minorHAnsi"/>
          <w:sz w:val="24"/>
          <w:szCs w:val="24"/>
        </w:rPr>
      </w:pPr>
      <w:r w:rsidRPr="00654B0F">
        <w:rPr>
          <w:rFonts w:cstheme="minorHAnsi"/>
          <w:b/>
          <w:bCs/>
          <w:sz w:val="24"/>
          <w:szCs w:val="24"/>
        </w:rPr>
        <w:t>Credit hours and, if different, contact hour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55"/>
      </w:tblGrid>
      <w:tr w:rsidR="00611700" w:rsidRPr="00654B0F" w14:paraId="17FBEB03" w14:textId="77777777" w:rsidTr="0084664F">
        <w:tc>
          <w:tcPr>
            <w:tcW w:w="10255" w:type="dxa"/>
          </w:tcPr>
          <w:p w14:paraId="44B612CC" w14:textId="77777777" w:rsidR="00611700" w:rsidRPr="00654B0F" w:rsidRDefault="00611700" w:rsidP="0084664F">
            <w:pPr>
              <w:rPr>
                <w:rFonts w:cstheme="minorHAnsi"/>
              </w:rPr>
            </w:pPr>
          </w:p>
        </w:tc>
      </w:tr>
    </w:tbl>
    <w:p w14:paraId="36738FD5" w14:textId="77777777" w:rsidR="00611700" w:rsidRDefault="00611700" w:rsidP="00611700">
      <w:pPr>
        <w:pStyle w:val="NoSpacing"/>
      </w:pPr>
    </w:p>
    <w:p w14:paraId="1BFCE564" w14:textId="77777777" w:rsidR="00611700" w:rsidRPr="00654B0F" w:rsidRDefault="009B7BB9" w:rsidP="00611700">
      <w:pPr>
        <w:pStyle w:val="CommentText"/>
        <w:rPr>
          <w:rFonts w:cstheme="minorHAnsi"/>
          <w:sz w:val="24"/>
          <w:szCs w:val="24"/>
        </w:rPr>
      </w:pPr>
      <w:r w:rsidRPr="00654B0F">
        <w:rPr>
          <w:rFonts w:cstheme="minorHAnsi"/>
          <w:b/>
          <w:bCs/>
          <w:sz w:val="24"/>
          <w:szCs w:val="24"/>
        </w:rPr>
        <w:t>Prerequisit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55"/>
      </w:tblGrid>
      <w:tr w:rsidR="00611700" w:rsidRPr="00654B0F" w14:paraId="1D644784" w14:textId="77777777" w:rsidTr="0084664F">
        <w:tc>
          <w:tcPr>
            <w:tcW w:w="10255" w:type="dxa"/>
          </w:tcPr>
          <w:p w14:paraId="4FF8F88E" w14:textId="77777777" w:rsidR="00611700" w:rsidRPr="00654B0F" w:rsidRDefault="00611700" w:rsidP="0084664F">
            <w:pPr>
              <w:rPr>
                <w:rFonts w:cstheme="minorHAnsi"/>
              </w:rPr>
            </w:pPr>
          </w:p>
        </w:tc>
      </w:tr>
    </w:tbl>
    <w:p w14:paraId="2B1843F5" w14:textId="77777777" w:rsidR="00611700" w:rsidRDefault="00611700" w:rsidP="00611700">
      <w:pPr>
        <w:pStyle w:val="NoSpacing"/>
      </w:pPr>
    </w:p>
    <w:p w14:paraId="67F33B4E" w14:textId="77777777" w:rsidR="00611700" w:rsidRPr="00654B0F" w:rsidRDefault="009B7BB9" w:rsidP="00611700">
      <w:pPr>
        <w:pStyle w:val="CommentText"/>
        <w:rPr>
          <w:rFonts w:cstheme="minorHAnsi"/>
          <w:sz w:val="24"/>
          <w:szCs w:val="24"/>
        </w:rPr>
      </w:pPr>
      <w:r w:rsidRPr="00654B0F">
        <w:rPr>
          <w:rFonts w:cstheme="minorHAnsi"/>
          <w:b/>
          <w:bCs/>
          <w:sz w:val="24"/>
          <w:szCs w:val="24"/>
        </w:rPr>
        <w:t xml:space="preserve">Corequisites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55"/>
      </w:tblGrid>
      <w:tr w:rsidR="00611700" w:rsidRPr="00654B0F" w14:paraId="5032604A" w14:textId="77777777" w:rsidTr="0084664F">
        <w:tc>
          <w:tcPr>
            <w:tcW w:w="10255" w:type="dxa"/>
          </w:tcPr>
          <w:p w14:paraId="79370E74" w14:textId="77777777" w:rsidR="00611700" w:rsidRPr="00654B0F" w:rsidRDefault="00611700" w:rsidP="0084664F">
            <w:pPr>
              <w:rPr>
                <w:rFonts w:cstheme="minorHAnsi"/>
              </w:rPr>
            </w:pPr>
          </w:p>
        </w:tc>
      </w:tr>
    </w:tbl>
    <w:p w14:paraId="37A4E34E" w14:textId="77777777" w:rsidR="00611700" w:rsidRDefault="00611700" w:rsidP="00611700">
      <w:pPr>
        <w:pStyle w:val="NoSpacing"/>
      </w:pPr>
    </w:p>
    <w:p w14:paraId="26272CFD" w14:textId="77777777" w:rsidR="00611700" w:rsidRPr="00654B0F" w:rsidRDefault="001A70FF" w:rsidP="00611700">
      <w:pPr>
        <w:pStyle w:val="CommentText"/>
        <w:rPr>
          <w:rFonts w:cstheme="minorHAnsi"/>
          <w:sz w:val="24"/>
          <w:szCs w:val="24"/>
        </w:rPr>
      </w:pPr>
      <w:r w:rsidRPr="00654B0F">
        <w:rPr>
          <w:rFonts w:cstheme="minorHAnsi"/>
          <w:b/>
          <w:bCs/>
          <w:sz w:val="24"/>
          <w:szCs w:val="24"/>
        </w:rPr>
        <w:t>Semester</w:t>
      </w:r>
      <w:r w:rsidR="00444A78" w:rsidRPr="00654B0F">
        <w:rPr>
          <w:rFonts w:cstheme="minorHAnsi"/>
          <w:b/>
          <w:bCs/>
          <w:sz w:val="24"/>
          <w:szCs w:val="24"/>
        </w:rPr>
        <w:t>(s)</w:t>
      </w:r>
      <w:r w:rsidRPr="00654B0F">
        <w:rPr>
          <w:rFonts w:cstheme="minorHAnsi"/>
          <w:b/>
          <w:bCs/>
          <w:sz w:val="24"/>
          <w:szCs w:val="24"/>
        </w:rPr>
        <w:t xml:space="preserve"> in which the course will be offered (Fall, Spring, every semester, only Summer, only Winter)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55"/>
      </w:tblGrid>
      <w:tr w:rsidR="00611700" w:rsidRPr="00654B0F" w14:paraId="344C59AA" w14:textId="77777777" w:rsidTr="0084664F">
        <w:tc>
          <w:tcPr>
            <w:tcW w:w="10255" w:type="dxa"/>
          </w:tcPr>
          <w:p w14:paraId="47F59B1C" w14:textId="77777777" w:rsidR="00611700" w:rsidRPr="00654B0F" w:rsidRDefault="00611700" w:rsidP="0084664F">
            <w:pPr>
              <w:rPr>
                <w:rFonts w:cstheme="minorHAnsi"/>
              </w:rPr>
            </w:pPr>
          </w:p>
        </w:tc>
      </w:tr>
    </w:tbl>
    <w:p w14:paraId="70189616" w14:textId="77777777" w:rsidR="00611700" w:rsidRDefault="00611700" w:rsidP="00611700">
      <w:pPr>
        <w:pStyle w:val="NoSpacing"/>
      </w:pPr>
    </w:p>
    <w:p w14:paraId="460EE5F1" w14:textId="6162F129" w:rsidR="00611700" w:rsidRPr="00654B0F" w:rsidRDefault="001A70FF" w:rsidP="00611700">
      <w:pPr>
        <w:pStyle w:val="CommentText"/>
        <w:rPr>
          <w:rFonts w:cstheme="minorHAnsi"/>
          <w:sz w:val="24"/>
          <w:szCs w:val="24"/>
        </w:rPr>
      </w:pPr>
      <w:r w:rsidRPr="00654B0F">
        <w:rPr>
          <w:rFonts w:cstheme="minorHAnsi"/>
          <w:b/>
          <w:bCs/>
          <w:sz w:val="24"/>
          <w:szCs w:val="24"/>
        </w:rPr>
        <w:t>C</w:t>
      </w:r>
      <w:r w:rsidR="00611700">
        <w:rPr>
          <w:rFonts w:cstheme="minorHAnsi"/>
          <w:b/>
          <w:bCs/>
          <w:sz w:val="24"/>
          <w:szCs w:val="24"/>
        </w:rPr>
        <w:t>atalog-style c</w:t>
      </w:r>
      <w:r w:rsidRPr="00654B0F">
        <w:rPr>
          <w:rFonts w:cstheme="minorHAnsi"/>
          <w:b/>
          <w:bCs/>
          <w:sz w:val="24"/>
          <w:szCs w:val="24"/>
        </w:rPr>
        <w:t>ourse Description</w:t>
      </w:r>
      <w:r w:rsidR="008D6145" w:rsidRPr="00654B0F">
        <w:rPr>
          <w:rFonts w:cstheme="minorHAnsi"/>
          <w:b/>
          <w:bCs/>
          <w:sz w:val="24"/>
          <w:szCs w:val="24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55"/>
      </w:tblGrid>
      <w:tr w:rsidR="00611700" w:rsidRPr="00654B0F" w14:paraId="1AE8264C" w14:textId="77777777" w:rsidTr="0084664F">
        <w:tc>
          <w:tcPr>
            <w:tcW w:w="10255" w:type="dxa"/>
          </w:tcPr>
          <w:p w14:paraId="44981EF3" w14:textId="77777777" w:rsidR="00611700" w:rsidRPr="00654B0F" w:rsidRDefault="00611700" w:rsidP="0084664F">
            <w:pPr>
              <w:rPr>
                <w:rFonts w:cstheme="minorHAnsi"/>
              </w:rPr>
            </w:pPr>
          </w:p>
        </w:tc>
      </w:tr>
    </w:tbl>
    <w:p w14:paraId="5711F92A" w14:textId="77777777" w:rsidR="00611700" w:rsidRDefault="00611700" w:rsidP="00611700">
      <w:pPr>
        <w:pStyle w:val="NoSpacing"/>
      </w:pPr>
    </w:p>
    <w:p w14:paraId="762A9DB8" w14:textId="77777777" w:rsidR="00611700" w:rsidRPr="00654B0F" w:rsidRDefault="001A70FF" w:rsidP="00611700">
      <w:pPr>
        <w:pStyle w:val="CommentText"/>
        <w:rPr>
          <w:rFonts w:cstheme="minorHAnsi"/>
          <w:sz w:val="24"/>
          <w:szCs w:val="24"/>
        </w:rPr>
      </w:pPr>
      <w:r w:rsidRPr="00654B0F">
        <w:rPr>
          <w:rFonts w:cstheme="minorHAnsi"/>
          <w:b/>
          <w:bCs/>
          <w:sz w:val="24"/>
          <w:szCs w:val="24"/>
        </w:rPr>
        <w:t xml:space="preserve">Required Materials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55"/>
      </w:tblGrid>
      <w:tr w:rsidR="00611700" w:rsidRPr="00654B0F" w14:paraId="6049BB1A" w14:textId="77777777" w:rsidTr="0084664F">
        <w:tc>
          <w:tcPr>
            <w:tcW w:w="10255" w:type="dxa"/>
          </w:tcPr>
          <w:p w14:paraId="5BF1A4BD" w14:textId="77777777" w:rsidR="00611700" w:rsidRPr="00654B0F" w:rsidRDefault="00611700" w:rsidP="0084664F">
            <w:pPr>
              <w:rPr>
                <w:rFonts w:cstheme="minorHAnsi"/>
              </w:rPr>
            </w:pPr>
          </w:p>
        </w:tc>
      </w:tr>
    </w:tbl>
    <w:p w14:paraId="079BC97D" w14:textId="77777777" w:rsidR="00611700" w:rsidRDefault="00611700" w:rsidP="00611700">
      <w:pPr>
        <w:pStyle w:val="NoSpacing"/>
      </w:pPr>
    </w:p>
    <w:p w14:paraId="222BB6E5" w14:textId="77777777" w:rsidR="00611700" w:rsidRPr="00654B0F" w:rsidRDefault="001A70FF" w:rsidP="00611700">
      <w:pPr>
        <w:pStyle w:val="CommentText"/>
        <w:rPr>
          <w:rFonts w:cstheme="minorHAnsi"/>
          <w:sz w:val="24"/>
          <w:szCs w:val="24"/>
        </w:rPr>
      </w:pPr>
      <w:r w:rsidRPr="00654B0F">
        <w:rPr>
          <w:rFonts w:cstheme="minorHAnsi"/>
          <w:b/>
          <w:bCs/>
          <w:sz w:val="24"/>
          <w:szCs w:val="24"/>
        </w:rPr>
        <w:t xml:space="preserve">Recommended Materials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55"/>
      </w:tblGrid>
      <w:tr w:rsidR="00611700" w:rsidRPr="00654B0F" w14:paraId="5EF4ED11" w14:textId="77777777" w:rsidTr="0084664F">
        <w:tc>
          <w:tcPr>
            <w:tcW w:w="10255" w:type="dxa"/>
          </w:tcPr>
          <w:p w14:paraId="02144703" w14:textId="77777777" w:rsidR="00611700" w:rsidRPr="00654B0F" w:rsidRDefault="00611700" w:rsidP="0084664F">
            <w:pPr>
              <w:rPr>
                <w:rFonts w:cstheme="minorHAnsi"/>
              </w:rPr>
            </w:pPr>
          </w:p>
        </w:tc>
      </w:tr>
    </w:tbl>
    <w:p w14:paraId="7537A11B" w14:textId="77777777" w:rsidR="00611700" w:rsidRDefault="00611700" w:rsidP="00611700">
      <w:pPr>
        <w:pStyle w:val="NoSpacing"/>
      </w:pPr>
    </w:p>
    <w:p w14:paraId="753708A2" w14:textId="77777777" w:rsidR="00611700" w:rsidRPr="00654B0F" w:rsidRDefault="001A70FF" w:rsidP="00611700">
      <w:pPr>
        <w:pStyle w:val="CommentText"/>
        <w:rPr>
          <w:rFonts w:cstheme="minorHAnsi"/>
          <w:sz w:val="24"/>
          <w:szCs w:val="24"/>
        </w:rPr>
      </w:pPr>
      <w:r w:rsidRPr="00654B0F">
        <w:rPr>
          <w:rFonts w:cstheme="minorHAnsi"/>
          <w:b/>
          <w:bCs/>
          <w:sz w:val="24"/>
          <w:szCs w:val="24"/>
        </w:rPr>
        <w:t xml:space="preserve">Student Learning Outcomes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55"/>
      </w:tblGrid>
      <w:tr w:rsidR="00611700" w:rsidRPr="00654B0F" w14:paraId="21F8F58F" w14:textId="77777777" w:rsidTr="0084664F">
        <w:tc>
          <w:tcPr>
            <w:tcW w:w="10255" w:type="dxa"/>
          </w:tcPr>
          <w:p w14:paraId="5B5333D9" w14:textId="77777777" w:rsidR="00611700" w:rsidRPr="00654B0F" w:rsidRDefault="00611700" w:rsidP="0084664F">
            <w:pPr>
              <w:rPr>
                <w:rFonts w:cstheme="minorHAnsi"/>
              </w:rPr>
            </w:pPr>
          </w:p>
        </w:tc>
      </w:tr>
    </w:tbl>
    <w:p w14:paraId="66F12DBD" w14:textId="77777777" w:rsidR="00611700" w:rsidRDefault="00611700" w:rsidP="00611700">
      <w:pPr>
        <w:pStyle w:val="NoSpacing"/>
      </w:pPr>
    </w:p>
    <w:p w14:paraId="5664578E" w14:textId="77777777" w:rsidR="00611700" w:rsidRPr="00654B0F" w:rsidRDefault="001A70FF" w:rsidP="00611700">
      <w:pPr>
        <w:pStyle w:val="CommentText"/>
        <w:rPr>
          <w:rFonts w:cstheme="minorHAnsi"/>
          <w:sz w:val="24"/>
          <w:szCs w:val="24"/>
        </w:rPr>
      </w:pPr>
      <w:r w:rsidRPr="00654B0F">
        <w:rPr>
          <w:rFonts w:cstheme="minorHAnsi"/>
          <w:b/>
          <w:bCs/>
          <w:sz w:val="24"/>
          <w:szCs w:val="24"/>
        </w:rPr>
        <w:t xml:space="preserve">Outline and Sequence of Course Content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55"/>
      </w:tblGrid>
      <w:tr w:rsidR="00611700" w:rsidRPr="00654B0F" w14:paraId="5B831B37" w14:textId="77777777" w:rsidTr="0084664F">
        <w:tc>
          <w:tcPr>
            <w:tcW w:w="10255" w:type="dxa"/>
          </w:tcPr>
          <w:p w14:paraId="627FCA5C" w14:textId="77777777" w:rsidR="00611700" w:rsidRPr="00654B0F" w:rsidRDefault="00611700" w:rsidP="0084664F">
            <w:pPr>
              <w:rPr>
                <w:rFonts w:cstheme="minorHAnsi"/>
              </w:rPr>
            </w:pPr>
          </w:p>
        </w:tc>
      </w:tr>
    </w:tbl>
    <w:p w14:paraId="4FB7E71E" w14:textId="77777777" w:rsidR="00611700" w:rsidRDefault="00611700" w:rsidP="00611700">
      <w:pPr>
        <w:pStyle w:val="NoSpacing"/>
      </w:pPr>
    </w:p>
    <w:p w14:paraId="7B1469F1" w14:textId="77777777" w:rsidR="00611700" w:rsidRPr="00654B0F" w:rsidRDefault="001A70FF" w:rsidP="00611700">
      <w:pPr>
        <w:pStyle w:val="CommentText"/>
        <w:rPr>
          <w:rFonts w:cstheme="minorHAnsi"/>
          <w:sz w:val="24"/>
          <w:szCs w:val="24"/>
        </w:rPr>
      </w:pPr>
      <w:r w:rsidRPr="00654B0F">
        <w:rPr>
          <w:rFonts w:cstheme="minorHAnsi"/>
          <w:b/>
          <w:bCs/>
          <w:sz w:val="24"/>
          <w:szCs w:val="24"/>
        </w:rPr>
        <w:t xml:space="preserve">Learning Experiences/Assignments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55"/>
      </w:tblGrid>
      <w:tr w:rsidR="00611700" w:rsidRPr="00654B0F" w14:paraId="4E70DF2D" w14:textId="77777777" w:rsidTr="0084664F">
        <w:tc>
          <w:tcPr>
            <w:tcW w:w="10255" w:type="dxa"/>
          </w:tcPr>
          <w:p w14:paraId="59312BF9" w14:textId="77777777" w:rsidR="00611700" w:rsidRPr="00654B0F" w:rsidRDefault="00611700" w:rsidP="0084664F">
            <w:pPr>
              <w:rPr>
                <w:rFonts w:cstheme="minorHAnsi"/>
              </w:rPr>
            </w:pPr>
          </w:p>
        </w:tc>
      </w:tr>
    </w:tbl>
    <w:p w14:paraId="5B2E9484" w14:textId="77777777" w:rsidR="00611700" w:rsidRDefault="00611700" w:rsidP="00611700">
      <w:pPr>
        <w:pStyle w:val="NoSpacing"/>
      </w:pPr>
    </w:p>
    <w:p w14:paraId="5D7E0C7A" w14:textId="77777777" w:rsidR="00611700" w:rsidRPr="00654B0F" w:rsidRDefault="001A70FF" w:rsidP="00611700">
      <w:pPr>
        <w:pStyle w:val="CommentText"/>
        <w:rPr>
          <w:rFonts w:cstheme="minorHAnsi"/>
          <w:sz w:val="24"/>
          <w:szCs w:val="24"/>
        </w:rPr>
      </w:pPr>
      <w:r w:rsidRPr="00654B0F">
        <w:rPr>
          <w:rFonts w:cstheme="minorHAnsi"/>
          <w:b/>
          <w:bCs/>
          <w:sz w:val="24"/>
          <w:szCs w:val="24"/>
        </w:rPr>
        <w:t xml:space="preserve">Methods for Assessment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55"/>
      </w:tblGrid>
      <w:tr w:rsidR="00611700" w:rsidRPr="00654B0F" w14:paraId="035DCD3D" w14:textId="77777777" w:rsidTr="0084664F">
        <w:tc>
          <w:tcPr>
            <w:tcW w:w="10255" w:type="dxa"/>
          </w:tcPr>
          <w:p w14:paraId="47B19995" w14:textId="77777777" w:rsidR="00611700" w:rsidRPr="00654B0F" w:rsidRDefault="00611700" w:rsidP="0084664F">
            <w:pPr>
              <w:rPr>
                <w:rFonts w:cstheme="minorHAnsi"/>
              </w:rPr>
            </w:pPr>
          </w:p>
        </w:tc>
      </w:tr>
    </w:tbl>
    <w:p w14:paraId="4097440C" w14:textId="77777777" w:rsidR="00611700" w:rsidRDefault="00611700" w:rsidP="00611700">
      <w:pPr>
        <w:pStyle w:val="NoSpacing"/>
      </w:pPr>
    </w:p>
    <w:p w14:paraId="322D9629" w14:textId="77777777" w:rsidR="00611700" w:rsidRPr="00654B0F" w:rsidRDefault="001A70FF" w:rsidP="00611700">
      <w:pPr>
        <w:pStyle w:val="CommentText"/>
        <w:rPr>
          <w:rFonts w:cstheme="minorHAnsi"/>
          <w:sz w:val="24"/>
          <w:szCs w:val="24"/>
        </w:rPr>
      </w:pPr>
      <w:r w:rsidRPr="00654B0F">
        <w:rPr>
          <w:rFonts w:cstheme="minorHAnsi"/>
          <w:b/>
          <w:bCs/>
          <w:sz w:val="24"/>
          <w:szCs w:val="24"/>
        </w:rPr>
        <w:t>Other Notable Requirements if applicable:</w:t>
      </w:r>
      <w:r w:rsidRPr="00654B0F">
        <w:rPr>
          <w:rFonts w:cstheme="minorHAnsi"/>
          <w:sz w:val="24"/>
          <w:szCs w:val="24"/>
        </w:rPr>
        <w:t xml:space="preserve"> (e.g., a certain grade is needed to pass the clas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55"/>
      </w:tblGrid>
      <w:tr w:rsidR="00611700" w:rsidRPr="00654B0F" w14:paraId="3A997879" w14:textId="77777777" w:rsidTr="0084664F">
        <w:tc>
          <w:tcPr>
            <w:tcW w:w="10255" w:type="dxa"/>
          </w:tcPr>
          <w:p w14:paraId="19E67EC1" w14:textId="77777777" w:rsidR="00611700" w:rsidRPr="00654B0F" w:rsidRDefault="00611700" w:rsidP="0084664F">
            <w:pPr>
              <w:rPr>
                <w:rFonts w:cstheme="minorHAnsi"/>
              </w:rPr>
            </w:pPr>
          </w:p>
        </w:tc>
      </w:tr>
    </w:tbl>
    <w:p w14:paraId="2CAF82F0" w14:textId="77777777" w:rsidR="00611700" w:rsidRDefault="00611700" w:rsidP="00611700">
      <w:pPr>
        <w:pStyle w:val="NoSpacing"/>
      </w:pPr>
    </w:p>
    <w:p w14:paraId="2B9D0D9C" w14:textId="290984DD" w:rsidR="00BF0635" w:rsidRPr="00654B0F" w:rsidRDefault="00BF0635" w:rsidP="009E207F">
      <w:pPr>
        <w:pStyle w:val="NormalWeb"/>
        <w:rPr>
          <w:rFonts w:cstheme="minorHAnsi"/>
        </w:rPr>
      </w:pPr>
    </w:p>
    <w:sectPr w:rsidR="00BF0635" w:rsidRPr="00654B0F" w:rsidSect="00D05F50"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8D73C7" w14:textId="77777777" w:rsidR="00FD6AE9" w:rsidRDefault="00FD6AE9" w:rsidP="00E00A84">
      <w:pPr>
        <w:spacing w:after="0" w:line="240" w:lineRule="auto"/>
      </w:pPr>
      <w:r>
        <w:separator/>
      </w:r>
    </w:p>
  </w:endnote>
  <w:endnote w:type="continuationSeparator" w:id="0">
    <w:p w14:paraId="478354E8" w14:textId="77777777" w:rsidR="00FD6AE9" w:rsidRDefault="00FD6AE9" w:rsidP="00E00A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8947811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994B78B" w14:textId="5B6BB5D0" w:rsidR="00D05F50" w:rsidRDefault="00D05F5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E123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CD9F464" w14:textId="77777777" w:rsidR="00D05F50" w:rsidRDefault="00D05F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6C6E4F" w14:textId="77777777" w:rsidR="00FD6AE9" w:rsidRDefault="00FD6AE9" w:rsidP="00E00A84">
      <w:pPr>
        <w:spacing w:after="0" w:line="240" w:lineRule="auto"/>
      </w:pPr>
      <w:r>
        <w:separator/>
      </w:r>
    </w:p>
  </w:footnote>
  <w:footnote w:type="continuationSeparator" w:id="0">
    <w:p w14:paraId="3FC53475" w14:textId="77777777" w:rsidR="00FD6AE9" w:rsidRDefault="00FD6AE9" w:rsidP="00E00A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5B7C2C"/>
    <w:multiLevelType w:val="hybridMultilevel"/>
    <w:tmpl w:val="D4729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77D8E"/>
    <w:multiLevelType w:val="hybridMultilevel"/>
    <w:tmpl w:val="410A82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3110BD"/>
    <w:multiLevelType w:val="multilevel"/>
    <w:tmpl w:val="D00CF4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2553426"/>
    <w:multiLevelType w:val="hybridMultilevel"/>
    <w:tmpl w:val="B9A8F72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3C7C1711"/>
    <w:multiLevelType w:val="hybridMultilevel"/>
    <w:tmpl w:val="A18890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EF7BB1"/>
    <w:multiLevelType w:val="multilevel"/>
    <w:tmpl w:val="33A4A6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70A1CAD"/>
    <w:multiLevelType w:val="multilevel"/>
    <w:tmpl w:val="81EEFD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91869A6"/>
    <w:multiLevelType w:val="hybridMultilevel"/>
    <w:tmpl w:val="CB249C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344F4B"/>
    <w:multiLevelType w:val="hybridMultilevel"/>
    <w:tmpl w:val="227434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484136"/>
    <w:multiLevelType w:val="multilevel"/>
    <w:tmpl w:val="EDAC5F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602148D"/>
    <w:multiLevelType w:val="hybridMultilevel"/>
    <w:tmpl w:val="26563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3"/>
  </w:num>
  <w:num w:numId="4">
    <w:abstractNumId w:val="4"/>
  </w:num>
  <w:num w:numId="5">
    <w:abstractNumId w:val="8"/>
  </w:num>
  <w:num w:numId="6">
    <w:abstractNumId w:val="1"/>
  </w:num>
  <w:num w:numId="7">
    <w:abstractNumId w:val="6"/>
  </w:num>
  <w:num w:numId="8">
    <w:abstractNumId w:val="5"/>
  </w:num>
  <w:num w:numId="9">
    <w:abstractNumId w:val="9"/>
  </w:num>
  <w:num w:numId="10">
    <w:abstractNumId w:val="2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wNzGxMLcwNrawNDJQ0lEKTi0uzszPAykwrAUA3B05/ywAAAA="/>
  </w:docVars>
  <w:rsids>
    <w:rsidRoot w:val="00694FEC"/>
    <w:rsid w:val="000010BB"/>
    <w:rsid w:val="00005B92"/>
    <w:rsid w:val="00017324"/>
    <w:rsid w:val="000266B9"/>
    <w:rsid w:val="00043480"/>
    <w:rsid w:val="000525A3"/>
    <w:rsid w:val="00076DB5"/>
    <w:rsid w:val="0009044D"/>
    <w:rsid w:val="000C07FE"/>
    <w:rsid w:val="000C3F31"/>
    <w:rsid w:val="000D097C"/>
    <w:rsid w:val="000E0E3E"/>
    <w:rsid w:val="000E2BF2"/>
    <w:rsid w:val="000F62FF"/>
    <w:rsid w:val="00111099"/>
    <w:rsid w:val="0012238A"/>
    <w:rsid w:val="00131D92"/>
    <w:rsid w:val="001420EB"/>
    <w:rsid w:val="0016045D"/>
    <w:rsid w:val="00166427"/>
    <w:rsid w:val="00187803"/>
    <w:rsid w:val="001922EE"/>
    <w:rsid w:val="00192911"/>
    <w:rsid w:val="001A70FF"/>
    <w:rsid w:val="001B1499"/>
    <w:rsid w:val="001B34FF"/>
    <w:rsid w:val="001C07A5"/>
    <w:rsid w:val="001E6455"/>
    <w:rsid w:val="001E72FB"/>
    <w:rsid w:val="001E7A77"/>
    <w:rsid w:val="001F1A41"/>
    <w:rsid w:val="00203308"/>
    <w:rsid w:val="00211766"/>
    <w:rsid w:val="00233353"/>
    <w:rsid w:val="002919DE"/>
    <w:rsid w:val="002B0537"/>
    <w:rsid w:val="002C4608"/>
    <w:rsid w:val="002C48EF"/>
    <w:rsid w:val="002E123F"/>
    <w:rsid w:val="002E5BD9"/>
    <w:rsid w:val="002F6E1B"/>
    <w:rsid w:val="003102EF"/>
    <w:rsid w:val="003166FC"/>
    <w:rsid w:val="0033212A"/>
    <w:rsid w:val="0034623D"/>
    <w:rsid w:val="00381BBF"/>
    <w:rsid w:val="00382A94"/>
    <w:rsid w:val="003A4D6C"/>
    <w:rsid w:val="003C6CD6"/>
    <w:rsid w:val="003E20DE"/>
    <w:rsid w:val="003E3CFD"/>
    <w:rsid w:val="004013A4"/>
    <w:rsid w:val="004143D1"/>
    <w:rsid w:val="0043546A"/>
    <w:rsid w:val="0043652A"/>
    <w:rsid w:val="00444A78"/>
    <w:rsid w:val="00486919"/>
    <w:rsid w:val="00496FFD"/>
    <w:rsid w:val="004A2BE1"/>
    <w:rsid w:val="004C301B"/>
    <w:rsid w:val="004C74D4"/>
    <w:rsid w:val="004D468F"/>
    <w:rsid w:val="004E666A"/>
    <w:rsid w:val="004F7E4A"/>
    <w:rsid w:val="005019D1"/>
    <w:rsid w:val="00506B4D"/>
    <w:rsid w:val="00524C86"/>
    <w:rsid w:val="00534F97"/>
    <w:rsid w:val="00543224"/>
    <w:rsid w:val="005615C9"/>
    <w:rsid w:val="005745FC"/>
    <w:rsid w:val="005B18AF"/>
    <w:rsid w:val="005C5E08"/>
    <w:rsid w:val="005C7F04"/>
    <w:rsid w:val="005E0A5E"/>
    <w:rsid w:val="005E38CB"/>
    <w:rsid w:val="005E7B47"/>
    <w:rsid w:val="005F43D5"/>
    <w:rsid w:val="00604284"/>
    <w:rsid w:val="006057C9"/>
    <w:rsid w:val="00607995"/>
    <w:rsid w:val="00611700"/>
    <w:rsid w:val="00646C31"/>
    <w:rsid w:val="00654B0F"/>
    <w:rsid w:val="00683522"/>
    <w:rsid w:val="00694FEC"/>
    <w:rsid w:val="006A053C"/>
    <w:rsid w:val="006A1583"/>
    <w:rsid w:val="006B0FFC"/>
    <w:rsid w:val="006C3508"/>
    <w:rsid w:val="006E367D"/>
    <w:rsid w:val="007018CF"/>
    <w:rsid w:val="00713705"/>
    <w:rsid w:val="00774539"/>
    <w:rsid w:val="00781A19"/>
    <w:rsid w:val="00797A50"/>
    <w:rsid w:val="007C5609"/>
    <w:rsid w:val="007D0DE4"/>
    <w:rsid w:val="007D1C6D"/>
    <w:rsid w:val="007F4191"/>
    <w:rsid w:val="0080164A"/>
    <w:rsid w:val="00830C5D"/>
    <w:rsid w:val="00832A27"/>
    <w:rsid w:val="008544BD"/>
    <w:rsid w:val="008576C4"/>
    <w:rsid w:val="00857AC6"/>
    <w:rsid w:val="00871E36"/>
    <w:rsid w:val="00884A9F"/>
    <w:rsid w:val="008A5A82"/>
    <w:rsid w:val="008A5CA0"/>
    <w:rsid w:val="008B67A7"/>
    <w:rsid w:val="008C2D1F"/>
    <w:rsid w:val="008D6145"/>
    <w:rsid w:val="008F452F"/>
    <w:rsid w:val="009079DF"/>
    <w:rsid w:val="00920B89"/>
    <w:rsid w:val="00935FEC"/>
    <w:rsid w:val="00976A9F"/>
    <w:rsid w:val="00987BFD"/>
    <w:rsid w:val="009A5715"/>
    <w:rsid w:val="009B7BB9"/>
    <w:rsid w:val="009D52E2"/>
    <w:rsid w:val="009E207F"/>
    <w:rsid w:val="009E58C7"/>
    <w:rsid w:val="009E6630"/>
    <w:rsid w:val="009F45E9"/>
    <w:rsid w:val="00A034DB"/>
    <w:rsid w:val="00A035BC"/>
    <w:rsid w:val="00A06AEC"/>
    <w:rsid w:val="00A41E5C"/>
    <w:rsid w:val="00A46309"/>
    <w:rsid w:val="00A5129D"/>
    <w:rsid w:val="00A80CD5"/>
    <w:rsid w:val="00A9325E"/>
    <w:rsid w:val="00AD235D"/>
    <w:rsid w:val="00B13063"/>
    <w:rsid w:val="00B177AD"/>
    <w:rsid w:val="00B308CB"/>
    <w:rsid w:val="00B503F8"/>
    <w:rsid w:val="00B531B9"/>
    <w:rsid w:val="00B5749A"/>
    <w:rsid w:val="00B62DF6"/>
    <w:rsid w:val="00B665D1"/>
    <w:rsid w:val="00B72618"/>
    <w:rsid w:val="00BB11F9"/>
    <w:rsid w:val="00BC2400"/>
    <w:rsid w:val="00BC3B77"/>
    <w:rsid w:val="00BF0635"/>
    <w:rsid w:val="00BF2DAC"/>
    <w:rsid w:val="00BF390D"/>
    <w:rsid w:val="00BF6273"/>
    <w:rsid w:val="00BF67C1"/>
    <w:rsid w:val="00C035D1"/>
    <w:rsid w:val="00C23952"/>
    <w:rsid w:val="00C246C0"/>
    <w:rsid w:val="00C3558C"/>
    <w:rsid w:val="00C360A9"/>
    <w:rsid w:val="00C44627"/>
    <w:rsid w:val="00C54181"/>
    <w:rsid w:val="00C61A3F"/>
    <w:rsid w:val="00C67F7E"/>
    <w:rsid w:val="00C747ED"/>
    <w:rsid w:val="00C7712F"/>
    <w:rsid w:val="00CA7AA4"/>
    <w:rsid w:val="00CB366E"/>
    <w:rsid w:val="00CD611C"/>
    <w:rsid w:val="00D002E7"/>
    <w:rsid w:val="00D05F50"/>
    <w:rsid w:val="00D07F8A"/>
    <w:rsid w:val="00D10A89"/>
    <w:rsid w:val="00D12B67"/>
    <w:rsid w:val="00D517C6"/>
    <w:rsid w:val="00D52BB5"/>
    <w:rsid w:val="00D711A6"/>
    <w:rsid w:val="00D7240C"/>
    <w:rsid w:val="00D72F67"/>
    <w:rsid w:val="00D85B52"/>
    <w:rsid w:val="00DA0934"/>
    <w:rsid w:val="00DB21D9"/>
    <w:rsid w:val="00E00A84"/>
    <w:rsid w:val="00E02BC1"/>
    <w:rsid w:val="00E26917"/>
    <w:rsid w:val="00E27E6E"/>
    <w:rsid w:val="00E31EF1"/>
    <w:rsid w:val="00E6282B"/>
    <w:rsid w:val="00E661EF"/>
    <w:rsid w:val="00E71519"/>
    <w:rsid w:val="00E75960"/>
    <w:rsid w:val="00EA273A"/>
    <w:rsid w:val="00ED3A33"/>
    <w:rsid w:val="00EF4B19"/>
    <w:rsid w:val="00EF7830"/>
    <w:rsid w:val="00F063D0"/>
    <w:rsid w:val="00F31DFE"/>
    <w:rsid w:val="00F37634"/>
    <w:rsid w:val="00F54A39"/>
    <w:rsid w:val="00F70642"/>
    <w:rsid w:val="00F71A49"/>
    <w:rsid w:val="00F76C21"/>
    <w:rsid w:val="00F85813"/>
    <w:rsid w:val="00FB70D9"/>
    <w:rsid w:val="00FD6AE9"/>
    <w:rsid w:val="00FE12FC"/>
    <w:rsid w:val="00FF2C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1A042B"/>
  <w15:chartTrackingRefBased/>
  <w15:docId w15:val="{606C8FDF-16C3-4A65-B750-2A84AB3AA7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="Arial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21D9"/>
  </w:style>
  <w:style w:type="paragraph" w:styleId="Heading1">
    <w:name w:val="heading 1"/>
    <w:basedOn w:val="Normal"/>
    <w:next w:val="Normal"/>
    <w:link w:val="Heading1Char"/>
    <w:uiPriority w:val="9"/>
    <w:qFormat/>
    <w:rsid w:val="00694FE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31EF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002E7"/>
    <w:pPr>
      <w:spacing w:after="0" w:line="240" w:lineRule="auto"/>
    </w:pPr>
    <w:rPr>
      <w:rFonts w:ascii="Garamond" w:hAnsi="Garamond"/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694FE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31EF1"/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Title">
    <w:name w:val="Title"/>
    <w:basedOn w:val="Heading1"/>
    <w:next w:val="Normal"/>
    <w:link w:val="TitleChar"/>
    <w:uiPriority w:val="10"/>
    <w:qFormat/>
    <w:rsid w:val="00F71A49"/>
    <w:rPr>
      <w:color w:val="auto"/>
    </w:rPr>
  </w:style>
  <w:style w:type="character" w:customStyle="1" w:styleId="TitleChar">
    <w:name w:val="Title Char"/>
    <w:basedOn w:val="DefaultParagraphFont"/>
    <w:link w:val="Title"/>
    <w:uiPriority w:val="10"/>
    <w:rsid w:val="00F71A49"/>
    <w:rPr>
      <w:rFonts w:asciiTheme="majorHAnsi" w:eastAsiaTheme="majorEastAsia" w:hAnsiTheme="majorHAnsi" w:cstheme="majorBidi"/>
      <w:sz w:val="32"/>
      <w:szCs w:val="32"/>
    </w:rPr>
  </w:style>
  <w:style w:type="paragraph" w:styleId="ListParagraph">
    <w:name w:val="List Paragraph"/>
    <w:basedOn w:val="Normal"/>
    <w:uiPriority w:val="34"/>
    <w:qFormat/>
    <w:rsid w:val="00F71A4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544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44B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00A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0A84"/>
  </w:style>
  <w:style w:type="paragraph" w:styleId="Footer">
    <w:name w:val="footer"/>
    <w:basedOn w:val="Normal"/>
    <w:link w:val="FooterChar"/>
    <w:uiPriority w:val="99"/>
    <w:unhideWhenUsed/>
    <w:rsid w:val="00E00A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0A84"/>
  </w:style>
  <w:style w:type="table" w:styleId="TableGrid">
    <w:name w:val="Table Grid"/>
    <w:basedOn w:val="TableNormal"/>
    <w:uiPriority w:val="39"/>
    <w:rsid w:val="000C07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oposalNumber">
    <w:name w:val="Proposal Number"/>
    <w:basedOn w:val="Normal"/>
    <w:qFormat/>
    <w:rsid w:val="005E7B47"/>
    <w:pPr>
      <w:spacing w:after="0" w:line="240" w:lineRule="auto"/>
      <w:jc w:val="center"/>
    </w:pPr>
    <w:rPr>
      <w:rFonts w:cstheme="minorBidi"/>
      <w:b/>
      <w:sz w:val="3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E7B47"/>
    <w:pPr>
      <w:spacing w:after="0" w:line="240" w:lineRule="auto"/>
    </w:pPr>
    <w:rPr>
      <w:rFonts w:cstheme="minorBidi"/>
      <w:b/>
      <w:color w:val="C00000"/>
    </w:rPr>
  </w:style>
  <w:style w:type="character" w:customStyle="1" w:styleId="SubtitleChar">
    <w:name w:val="Subtitle Char"/>
    <w:basedOn w:val="DefaultParagraphFont"/>
    <w:link w:val="Subtitle"/>
    <w:uiPriority w:val="11"/>
    <w:rsid w:val="005E7B47"/>
    <w:rPr>
      <w:rFonts w:cstheme="minorBidi"/>
      <w:b/>
      <w:color w:val="C00000"/>
    </w:rPr>
  </w:style>
  <w:style w:type="character" w:styleId="SubtleEmphasis">
    <w:name w:val="Subtle Emphasis"/>
    <w:uiPriority w:val="19"/>
    <w:qFormat/>
    <w:rsid w:val="005E7B47"/>
    <w:rPr>
      <w:b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5E7B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E7B47"/>
    <w:pPr>
      <w:spacing w:after="0" w:line="240" w:lineRule="auto"/>
    </w:pPr>
    <w:rPr>
      <w:rFonts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E7B47"/>
    <w:rPr>
      <w:rFonts w:cstheme="minorBidi"/>
      <w:sz w:val="20"/>
      <w:szCs w:val="20"/>
    </w:rPr>
  </w:style>
  <w:style w:type="paragraph" w:styleId="NormalWeb">
    <w:name w:val="Normal (Web)"/>
    <w:basedOn w:val="Normal"/>
    <w:uiPriority w:val="99"/>
    <w:unhideWhenUsed/>
    <w:rsid w:val="005F43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079DF"/>
    <w:rPr>
      <w:color w:val="0000FF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5F50"/>
    <w:pPr>
      <w:spacing w:after="200"/>
    </w:pPr>
    <w:rPr>
      <w:rFonts w:cs="Arial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5F50"/>
    <w:rPr>
      <w:rFonts w:cstheme="minorBidi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1664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3261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6A7E8FD8533446A86E931028B3EEB8" ma:contentTypeVersion="6" ma:contentTypeDescription="Create a new document." ma:contentTypeScope="" ma:versionID="5cc3558dcd99acc328c88e9edd718bc9">
  <xsd:schema xmlns:xsd="http://www.w3.org/2001/XMLSchema" xmlns:xs="http://www.w3.org/2001/XMLSchema" xmlns:p="http://schemas.microsoft.com/office/2006/metadata/properties" xmlns:ns2="2c621a34-9ae1-41a1-ab66-0af6154f3a90" xmlns:ns3="042d5419-d7d6-4fcd-9fe8-2cfac803fdb0" targetNamespace="http://schemas.microsoft.com/office/2006/metadata/properties" ma:root="true" ma:fieldsID="4424a670f82c3482bcd476ea8e864865" ns2:_="" ns3:_="">
    <xsd:import namespace="2c621a34-9ae1-41a1-ab66-0af6154f3a90"/>
    <xsd:import namespace="042d5419-d7d6-4fcd-9fe8-2cfac803fdb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621a34-9ae1-41a1-ab66-0af6154f3a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d5419-d7d6-4fcd-9fe8-2cfac803fdb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864EB48-5F16-44E7-818E-528182CFAF6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BA9778F-BF6E-4313-B1BD-D461D31FF1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621a34-9ae1-41a1-ab66-0af6154f3a90"/>
    <ds:schemaRef ds:uri="042d5419-d7d6-4fcd-9fe8-2cfac803fdb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2A9BB79-306F-4D3B-83C4-2E4041F9D51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2</Words>
  <Characters>53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NY Brockport</Company>
  <LinksUpToDate>false</LinksUpToDate>
  <CharactersWithSpaces>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uptill</dc:creator>
  <cp:keywords/>
  <dc:description/>
  <cp:lastModifiedBy>Amy Guptill</cp:lastModifiedBy>
  <cp:revision>4</cp:revision>
  <dcterms:created xsi:type="dcterms:W3CDTF">2022-09-12T12:36:00Z</dcterms:created>
  <dcterms:modified xsi:type="dcterms:W3CDTF">2022-09-12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6A7E8FD8533446A86E931028B3EEB8</vt:lpwstr>
  </property>
</Properties>
</file>